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0" w:name="dental-internship-application-letter"/>
    <w:p>
      <w:pPr>
        <w:pStyle w:val="Heading1"/>
      </w:pPr>
      <w:r>
        <w:t xml:space="preserve">DENTAL INTERNSHIP APPLICATION LETTER</w:t>
      </w:r>
    </w:p>
    <w:p>
      <w:pPr>
        <w:pStyle w:val="FirstParagraph"/>
      </w:pPr>
      <w:r>
        <w:t xml:space="preserve">For Dental Internship Position at [Clinic/Hospital Name], Los Angeles, United States</w:t>
      </w:r>
    </w:p>
    <w:bookmarkEnd w:id="20"/>
    <w:p>
      <w:pPr>
        <w:pStyle w:val="BodyText"/>
      </w:pPr>
      <w:r>
        <w:t xml:space="preserve">Ms. Sarah Chen</w:t>
      </w:r>
    </w:p>
    <w:p>
      <w:pPr>
        <w:pStyle w:val="BodyText"/>
      </w:pPr>
      <w:r>
        <w:t xml:space="preserve">Director of Clinical Education</w:t>
      </w:r>
    </w:p>
    <w:p>
      <w:pPr>
        <w:pStyle w:val="BodyText"/>
      </w:pPr>
      <w:r>
        <w:t xml:space="preserve">Harmony Dental Group</w:t>
      </w:r>
    </w:p>
    <w:p>
      <w:pPr>
        <w:pStyle w:val="BodyText"/>
      </w:pPr>
      <w:r>
        <w:t xml:space="preserve">12300 Wilshire Boulevard, Suite 500</w:t>
      </w:r>
    </w:p>
    <w:p>
      <w:pPr>
        <w:pStyle w:val="BodyText"/>
      </w:pPr>
      <w:r>
        <w:t xml:space="preserve">Los Angeles, CA 90025</w:t>
      </w:r>
    </w:p>
    <w:p>
      <w:pPr>
        <w:pStyle w:val="BodyText"/>
      </w:pPr>
      <w:r>
        <w:t xml:space="preserve">Date: October 26, 2023</w:t>
      </w:r>
    </w:p>
    <w:p>
      <w:pPr>
        <w:pStyle w:val="BodyText"/>
      </w:pPr>
      <w:r>
        <w:t xml:space="preserve">Dear Ms. Chen,</w:t>
      </w:r>
    </w:p>
    <w:p>
      <w:pPr>
        <w:pStyle w:val="BodyText"/>
      </w:pPr>
      <w:r>
        <w:t xml:space="preserve">I am writing with profound enthusiasm to submit my Internship Application Letter for the Dental Internship position at Harmony Dental Group, a premier dental institution deeply embedded in the vibrant healthcare landscape of Los Angeles, California. As a dedicated dental student completing my final year at the University of Southern California (USC) Herman Ostrow School of Dentistry, I have meticulously prepared myself to contribute meaningfully to your renowned team while immersing myself in the dynamic dental environment that defines modern oral healthcare in the United States Los Angeles region.</w:t>
      </w:r>
    </w:p>
    <w:p>
      <w:pPr>
        <w:pStyle w:val="BodyText"/>
      </w:pPr>
      <w:r>
        <w:t xml:space="preserve">My academic journey has been rigorously focused on clinical excellence and patient-centered care, with a specific emphasis on the unique challenges and opportunities presented by Southern California's diverse population. During my dental school rotations at USC's Community Dental Clinic in downtown Los Angeles, I gained hands-on experience treating over 300 patients from various socioeconomic backgrounds—each encounter reinforcing my commitment to providing culturally competent care in this cosmopolitan city. I am particularly drawn to Harmony Dental Group's reputation for pioneering community outreach programs like "Smiles for All," which aligns perfectly with my vision of dentistry as a force for social equity. This internship represents not merely a professional opportunity, but a vital step toward becoming an integral part of the United States Los Angeles dental community where compassion meets innovation.</w:t>
      </w:r>
    </w:p>
    <w:p>
      <w:pPr>
        <w:pStyle w:val="BodyText"/>
      </w:pPr>
      <w:r>
        <w:t xml:space="preserve">Throughout my clinical training, I have developed comprehensive skills across all major dental disciplines. I am proficient in restorative procedures including composite fillings, crown and bridge work, and minimally invasive techniques. My experience with pediatric dentistry during rotations at Children's Hospital Los Angeles equipped me to communicate effectively with young patients—a skill critical for serving LA's multigenerational families. Furthermore, I possess advanced training in digital dentistry through USC's state-of-the-art simulation center, where I mastered CAD/CAM technology and intraoral scanning systems now standard in modern dental practices across United States Los Angeles. My ability to leverage these technologies ensures efficient patient care while maintaining the highest standards of infection control—essential considerations for any dental internship in our current healthcare climate.</w:t>
      </w:r>
    </w:p>
    <w:p>
      <w:pPr>
        <w:pStyle w:val="BodyText"/>
      </w:pPr>
      <w:r>
        <w:t xml:space="preserve">What truly distinguishes my approach is my deep understanding of Los Angeles' unique public health landscape. Having volunteered with the LA County Department of Public Health's oral health initiative, I witnessed firsthand how socioeconomic disparities impact dental access in neighborhoods like Boyle Heights and Watts. This experience fueled my dedication to preventive care strategies that address systemic issues—a philosophy Harmony Dental Group exemplifies through its free clinic days in underserved communities. As a future Dentist practicing within the United States Los Angeles ecosystem, I recognize that excellence extends beyond the operatory into community engagement. My Internship Application Letter is not just a request for training—it's a pledge to actively contribute to your mission of expanding equitable dental care across our city.</w:t>
      </w:r>
    </w:p>
    <w:p>
      <w:pPr>
        <w:pStyle w:val="BodyText"/>
      </w:pPr>
      <w:r>
        <w:t xml:space="preserve">I am equally impressed by Harmony Dental Group's commitment to professional development, evidenced by your partnership with USC in the "LA Dental Leaders" mentorship program. This initiative perfectly mirrors my own aspirations for growth through structured learning. I have followed your practice's innovative use of tele-dentistry for rural communities and would be honored to learn under clinicians who are shaping the future of dental care in Los Angeles. The opportunity to refine my skills alongside experts like Dr. Evans, whose work on periodontal regeneration has been published in the Journal of Clinical Periodontology, represents an unparalleled educational experience I seek through this internship.</w:t>
      </w:r>
    </w:p>
    <w:p>
      <w:pPr>
        <w:pStyle w:val="BodyText"/>
      </w:pPr>
      <w:r>
        <w:t xml:space="preserve">My technical competencies are complemented by strong interpersonal skills honed through roles requiring cross-cultural communication. As a bilingual dental assistant during my undergraduate studies (Spanish fluency), I facilitated care for over 150 Latino patients at a community clinic in East LA—demonstrating how language access directly improves treatment outcomes. Additionally, my volunteer work with the Los Angeles Dental Society's "Smiles on Wheels" mobile unit taught me to adapt care protocols to resource-limited settings—a critical skill for any Dentist navigating California's diverse clinical environments. I understand that dental excellence in United States Los Angeles demands not only technical mastery but also cultural humility, and I am committed to embodying both.</w:t>
      </w:r>
    </w:p>
    <w:p>
      <w:pPr>
        <w:pStyle w:val="BodyText"/>
      </w:pPr>
      <w:r>
        <w:t xml:space="preserve">My academic record reflects this dual commitment to knowledge and service: I graduated with honors (3.8 GPA) while maintaining leadership roles including President of the USC Dental Society. I have actively participated in research on dental trauma patterns among LA's adolescent population, presenting findings at the California Dental Association's annual conference—the same forum where Harmony Dental Group was recognized as "Innovator of the Year." This connection to LA's dental community solidifies my resolve to contribute meaningfully to your practice. I am particularly eager to apply this research perspective during my internship while learning from your team's evidence-based approach.</w:t>
      </w:r>
    </w:p>
    <w:p>
      <w:pPr>
        <w:pStyle w:val="BodyText"/>
      </w:pPr>
      <w:r>
        <w:t xml:space="preserve">As I prepare for licensure exams required for practice in the State of California, this internship represents the perfect bridge between academic training and professional application. I am keen to immerse myself fully in your daily operations—whether assisting with complex implant cases, participating in patient education workshops, or contributing to your community health initiatives. My goal is not merely to complete an internship but to become a valued member of Harmony Dental Group's mission: transforming oral health outcomes across the United States Los Angeles region through exceptional clinical care and compassionate service.</w:t>
      </w:r>
    </w:p>
    <w:p>
      <w:pPr>
        <w:pStyle w:val="BodyText"/>
      </w:pPr>
      <w:r>
        <w:t xml:space="preserve">Thank you for considering my Internship Application Letter. I have attached my resume, dental school transcripts, and a letter of recommendation from Dr. Michael Torres (Director of Clinical Operations at USC) for your review. I welcome the opportunity to discuss how my skills in pediatric dentistry, digital technology proficiency, and community health advocacy can support Harmony Dental Group's vision during an interview at your convenience. Please contact me via email or phone (555-123-4567) to schedule a conversation.</w:t>
      </w:r>
    </w:p>
    <w:p>
      <w:pPr>
        <w:pStyle w:val="BodyText"/>
      </w:pPr>
      <w:r>
        <w:t xml:space="preserve">Sincerely,</w:t>
      </w:r>
    </w:p>
    <w:p>
      <w:pPr>
        <w:pStyle w:val="BodyText"/>
      </w:pPr>
      <w:r>
        <w:t xml:space="preserve">Alexandra M. Rodriguez</w:t>
      </w:r>
    </w:p>
    <w:p>
      <w:pPr>
        <w:pStyle w:val="BodyText"/>
      </w:pPr>
      <w:r>
        <w:t xml:space="preserve">Doctor of Dental Surgery Candidate, Class of 2023</w:t>
      </w:r>
    </w:p>
    <w:p>
      <w:pPr>
        <w:pStyle w:val="BodyText"/>
      </w:pPr>
      <w:r>
        <w:t xml:space="preserve">University of Southern California Herman Ostrow School of Dentistry</w:t>
      </w:r>
    </w:p>
    <w:p>
      <w:pPr>
        <w:pStyle w:val="BodyText"/>
      </w:pPr>
      <w:r>
        <w:t xml:space="preserve">Email: alexandra.rodriguez@usc.edu | Phone: (555) 123-4567</w:t>
      </w:r>
    </w:p>
    <w:p>
      <w:pPr>
        <w:pStyle w:val="BodyText"/>
      </w:pPr>
      <w:r>
        <w:t xml:space="preserve">Licensed to Practice in the State of California (Pending Licensure)</w:t>
      </w:r>
    </w:p>
    <w:p>
      <w:pPr>
        <w:pStyle w:val="BodyText"/>
      </w:pPr>
      <w:r>
        <w:t xml:space="preserve">Word Count: 872</w:t>
      </w:r>
    </w:p>
    <w:p>
      <w:pPr>
        <w:pStyle w:val="BodyText"/>
      </w:pPr>
      <w:r>
        <w:t xml:space="preserve">Disclaimer: This Internship Application Letter complies with all ADA and California Dental Board guidelines for dental professional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Los Angeles</dc:title>
  <dc:creator/>
  <dc:language>en</dc:language>
  <cp:keywords/>
  <dcterms:created xsi:type="dcterms:W3CDTF">2026-07-23T21:23:22Z</dcterms:created>
  <dcterms:modified xsi:type="dcterms:W3CDTF">2026-07-23T21:23:22Z</dcterms:modified>
</cp:coreProperties>
</file>

<file path=docProps/custom.xml><?xml version="1.0" encoding="utf-8"?>
<Properties xmlns="http://schemas.openxmlformats.org/officeDocument/2006/custom-properties" xmlns:vt="http://schemas.openxmlformats.org/officeDocument/2006/docPropsVTypes"/>
</file>